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3b8f9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e053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140f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28Z</dcterms:created>
  <dcterms:modified xsi:type="dcterms:W3CDTF">2016-10-06T02:36:28Z</dcterms:modified>
</cp:coreProperties>
</file>